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41216340" w:rsidR="00493CDB" w:rsidRDefault="00FD76CB">
      <w:pPr>
        <w:rPr>
          <w:b/>
          <w:sz w:val="28"/>
          <w:szCs w:val="28"/>
        </w:rPr>
      </w:pPr>
      <w:r>
        <w:rPr>
          <w:b/>
          <w:sz w:val="28"/>
          <w:szCs w:val="28"/>
        </w:rPr>
        <w:t>E</w:t>
      </w:r>
      <w:r w:rsidR="00DF34D9">
        <w:rPr>
          <w:b/>
          <w:sz w:val="28"/>
          <w:szCs w:val="28"/>
        </w:rPr>
        <w:t xml:space="preserve">BIS 3103 Introduction to Business Data Analytics - </w:t>
      </w:r>
    </w:p>
    <w:p w14:paraId="00000002" w14:textId="7CC3B239" w:rsidR="00493CDB" w:rsidRDefault="00DF34D9">
      <w:pPr>
        <w:rPr>
          <w:b/>
          <w:sz w:val="28"/>
          <w:szCs w:val="28"/>
        </w:rPr>
      </w:pPr>
      <w:r>
        <w:rPr>
          <w:b/>
          <w:sz w:val="28"/>
          <w:szCs w:val="28"/>
        </w:rPr>
        <w:t>Individual Assignment</w:t>
      </w:r>
      <w:r w:rsidR="0077242B">
        <w:rPr>
          <w:b/>
          <w:sz w:val="28"/>
          <w:szCs w:val="28"/>
        </w:rPr>
        <w:t xml:space="preserve"> 1</w:t>
      </w:r>
    </w:p>
    <w:p w14:paraId="00000003" w14:textId="77777777" w:rsidR="00493CDB" w:rsidRDefault="00493CDB">
      <w:pPr>
        <w:rPr>
          <w:b/>
          <w:sz w:val="28"/>
          <w:szCs w:val="28"/>
        </w:rPr>
      </w:pPr>
    </w:p>
    <w:p w14:paraId="00000004" w14:textId="5DD3A61F" w:rsidR="00493CDB" w:rsidRDefault="00E77110">
      <w:pPr>
        <w:rPr>
          <w:sz w:val="24"/>
          <w:szCs w:val="24"/>
        </w:rPr>
      </w:pPr>
      <w:r>
        <w:rPr>
          <w:sz w:val="24"/>
          <w:szCs w:val="24"/>
        </w:rPr>
        <w:t>Instructor: Dr. Jingzhi Zhang</w:t>
      </w:r>
    </w:p>
    <w:p w14:paraId="00000005" w14:textId="57F40C62" w:rsidR="00493CDB" w:rsidRDefault="00493CDB"/>
    <w:p w14:paraId="488BE7D7" w14:textId="6C8794D2" w:rsidR="009B3095" w:rsidRDefault="009B3095">
      <w:r>
        <w:rPr>
          <w:rFonts w:hint="eastAsia"/>
        </w:rPr>
        <w:t>T</w:t>
      </w:r>
      <w:r>
        <w:t>his assignment is d</w:t>
      </w:r>
      <w:r w:rsidR="000B5777">
        <w:t xml:space="preserve">esigned to walk you through </w:t>
      </w:r>
      <w:r>
        <w:t>data manipulation and</w:t>
      </w:r>
      <w:r w:rsidR="00BA6569">
        <w:t xml:space="preserve"> basic visualization techniques for given research questions. </w:t>
      </w:r>
      <w:r w:rsidR="000B5777">
        <w:t>You</w:t>
      </w:r>
      <w:r>
        <w:t xml:space="preserve"> will be </w:t>
      </w:r>
      <w:r w:rsidR="000B5777">
        <w:t xml:space="preserve">also </w:t>
      </w:r>
      <w:r>
        <w:t>asked to answer several questions about da</w:t>
      </w:r>
      <w:r w:rsidR="000B5777">
        <w:t xml:space="preserve">ta distribution using the </w:t>
      </w:r>
      <w:r w:rsidR="00BA6569">
        <w:t>real</w:t>
      </w:r>
      <w:r w:rsidR="00FD76CB">
        <w:t>-</w:t>
      </w:r>
      <w:r w:rsidR="00BA6569">
        <w:t xml:space="preserve">world </w:t>
      </w:r>
      <w:r w:rsidR="000B5777">
        <w:t xml:space="preserve">donorchoose.org </w:t>
      </w:r>
      <w:r>
        <w:t xml:space="preserve">data. </w:t>
      </w:r>
    </w:p>
    <w:p w14:paraId="2CFF90A0" w14:textId="0B1D4A4F" w:rsidR="009B3095" w:rsidRDefault="009B3095"/>
    <w:p w14:paraId="610C7921" w14:textId="2865215E" w:rsidR="0077242B" w:rsidRDefault="0077242B" w:rsidP="0077242B">
      <w:r>
        <w:t xml:space="preserve">Now, suppose we are interested in projects sizes on </w:t>
      </w:r>
      <w:r w:rsidR="00FD76CB">
        <w:t xml:space="preserve">the </w:t>
      </w:r>
      <w:r>
        <w:t>donorschoose.org platform. More in particular, we a</w:t>
      </w:r>
      <w:r w:rsidR="00BA6569">
        <w:t>re interested in (a) how a teacher</w:t>
      </w:r>
      <w:r>
        <w:t xml:space="preserve"> </w:t>
      </w:r>
      <w:r w:rsidR="00BA6569">
        <w:t>changes the project size as he/she</w:t>
      </w:r>
      <w:r>
        <w:t xml:space="preserve"> repeatedly create</w:t>
      </w:r>
      <w:r w:rsidR="00BA6569">
        <w:t>s</w:t>
      </w:r>
      <w:r>
        <w:t xml:space="preserve"> projects, and (b) how project sizes differ depending on the number of projec</w:t>
      </w:r>
      <w:r w:rsidR="00BA6569">
        <w:t xml:space="preserve">ts a teacher </w:t>
      </w:r>
      <w:r>
        <w:t>has created</w:t>
      </w:r>
      <w:r w:rsidR="00BA6569">
        <w:t xml:space="preserve"> historically</w:t>
      </w:r>
      <w:r>
        <w:t>. Note the differ</w:t>
      </w:r>
      <w:r w:rsidR="00BA6569">
        <w:t>ence between the two questions. Understanding the</w:t>
      </w:r>
      <w:r>
        <w:t xml:space="preserve"> difference is the key to this assignment. </w:t>
      </w:r>
    </w:p>
    <w:p w14:paraId="10A23758" w14:textId="52ADF0CD" w:rsidR="009B3095" w:rsidRDefault="009B3095">
      <w:pPr>
        <w:rPr>
          <w:rFonts w:hint="eastAsia"/>
        </w:rPr>
      </w:pPr>
      <w:bookmarkStart w:id="0" w:name="_GoBack"/>
      <w:bookmarkEnd w:id="0"/>
    </w:p>
    <w:p w14:paraId="3DDD1763" w14:textId="358FCD04" w:rsidR="009B3095" w:rsidRDefault="005E0211">
      <w:r>
        <w:t xml:space="preserve">Here are the steps </w:t>
      </w:r>
      <w:r w:rsidR="009B3095">
        <w:t xml:space="preserve">you should follow: </w:t>
      </w:r>
    </w:p>
    <w:p w14:paraId="038A4C3F" w14:textId="77777777" w:rsidR="009B3095" w:rsidRDefault="009B3095"/>
    <w:p w14:paraId="259A13D0" w14:textId="36523D37" w:rsidR="009B3095" w:rsidRDefault="009B3095">
      <w:r>
        <w:rPr>
          <w:rFonts w:hint="eastAsia"/>
        </w:rPr>
        <w:t>1</w:t>
      </w:r>
      <w:r>
        <w:t>. Load projects</w:t>
      </w:r>
      <w:r w:rsidR="00DB7BEB">
        <w:t>.csv</w:t>
      </w:r>
      <w:r>
        <w:t xml:space="preserve"> data.</w:t>
      </w:r>
      <w:r w:rsidR="00974148">
        <w:t xml:space="preserve"> [5 marks]</w:t>
      </w:r>
    </w:p>
    <w:p w14:paraId="18EE6060" w14:textId="0BF40650" w:rsidR="009B3095" w:rsidRDefault="009B3095"/>
    <w:p w14:paraId="2BA2F0D3" w14:textId="43E7FB5A" w:rsidR="009B3095" w:rsidRDefault="009B3095">
      <w:r>
        <w:rPr>
          <w:rFonts w:hint="eastAsia"/>
        </w:rPr>
        <w:t>2</w:t>
      </w:r>
      <w:r>
        <w:t>. Before analyzing the data, you need to create new variables that are needed for the analysis.</w:t>
      </w:r>
    </w:p>
    <w:p w14:paraId="35A28922" w14:textId="3555B2CE" w:rsidR="009B3095" w:rsidRDefault="009B3095">
      <w:r>
        <w:t xml:space="preserve">(1) Change the data type of </w:t>
      </w:r>
      <w:r w:rsidR="00FD76CB">
        <w:t xml:space="preserve">the </w:t>
      </w:r>
      <w:r w:rsidR="00472460">
        <w:t>*</w:t>
      </w:r>
      <w:proofErr w:type="spellStart"/>
      <w:r w:rsidR="00472460">
        <w:t>date_posted</w:t>
      </w:r>
      <w:proofErr w:type="spellEnd"/>
      <w:r w:rsidR="00472460">
        <w:t xml:space="preserve">* column into date. </w:t>
      </w:r>
      <w:r w:rsidR="005E0211">
        <w:t>(Hint use “</w:t>
      </w:r>
      <w:proofErr w:type="spellStart"/>
      <w:r w:rsidR="005E0211">
        <w:t>lubridate</w:t>
      </w:r>
      <w:proofErr w:type="spellEnd"/>
      <w:r w:rsidR="005E0211">
        <w:t>” library).</w:t>
      </w:r>
      <w:r w:rsidR="00DB7BEB">
        <w:t xml:space="preserve"> [5 marks]</w:t>
      </w:r>
    </w:p>
    <w:p w14:paraId="613CC2B1" w14:textId="2F1F8FF0" w:rsidR="00472460" w:rsidRDefault="005E0211">
      <w:r>
        <w:t>(2) Create a new column</w:t>
      </w:r>
      <w:r w:rsidR="00472460">
        <w:t xml:space="preserve"> called “</w:t>
      </w:r>
      <w:proofErr w:type="spellStart"/>
      <w:r w:rsidR="00472460">
        <w:t>project_order</w:t>
      </w:r>
      <w:proofErr w:type="spellEnd"/>
      <w:r w:rsidR="00472460">
        <w:t xml:space="preserve">” that </w:t>
      </w:r>
      <w:r w:rsidR="00DB7BEB">
        <w:t>shows how many projects a tea</w:t>
      </w:r>
      <w:r w:rsidR="00BA6569">
        <w:t xml:space="preserve">cher </w:t>
      </w:r>
      <w:r w:rsidR="00472460">
        <w:t xml:space="preserve">has </w:t>
      </w:r>
      <w:r w:rsidR="00BA6569">
        <w:t xml:space="preserve">created including the given </w:t>
      </w:r>
      <w:r w:rsidR="00472460">
        <w:t>project. For examp</w:t>
      </w:r>
      <w:r w:rsidR="00BA6569">
        <w:t xml:space="preserve">le, the first project created by teacher </w:t>
      </w:r>
      <w:r w:rsidR="00472460">
        <w:t>A should have 1</w:t>
      </w:r>
      <w:r w:rsidR="00BA6569">
        <w:t xml:space="preserve"> as the value of </w:t>
      </w:r>
      <w:r>
        <w:t>this column</w:t>
      </w:r>
      <w:r w:rsidR="00472460">
        <w:t>, his/her second project should have 2, etc. Naturally,</w:t>
      </w:r>
      <w:r>
        <w:t xml:space="preserve"> this</w:t>
      </w:r>
      <w:r w:rsidR="00BA6569">
        <w:t xml:space="preserve"> column starts with 1 for every </w:t>
      </w:r>
      <w:r>
        <w:t>teacher.</w:t>
      </w:r>
      <w:r w:rsidR="00DB7BEB">
        <w:t xml:space="preserve"> [5 marks]</w:t>
      </w:r>
    </w:p>
    <w:p w14:paraId="1BF48168" w14:textId="4101B7D0" w:rsidR="00974148" w:rsidRDefault="00472460" w:rsidP="00974148">
      <w:pPr>
        <w:rPr>
          <w:rFonts w:eastAsia="宋体"/>
          <w:lang w:eastAsia="zh-CN"/>
        </w:rPr>
      </w:pPr>
      <w:r>
        <w:rPr>
          <w:rFonts w:hint="eastAsia"/>
        </w:rPr>
        <w:t>(</w:t>
      </w:r>
      <w:r>
        <w:t xml:space="preserve">3) Recode all values of </w:t>
      </w:r>
      <w:r w:rsidR="005E0211">
        <w:t>*</w:t>
      </w:r>
      <w:proofErr w:type="spellStart"/>
      <w:r w:rsidR="005E0211">
        <w:t>project_order</w:t>
      </w:r>
      <w:proofErr w:type="spellEnd"/>
      <w:r w:rsidR="005E0211">
        <w:t>* larger than 5 to</w:t>
      </w:r>
      <w:r>
        <w:t xml:space="preserve"> 6. In other words, after the manipulation, the value of 6 in </w:t>
      </w:r>
      <w:r w:rsidR="00FD76CB">
        <w:t xml:space="preserve">the </w:t>
      </w:r>
      <w:r>
        <w:t>*</w:t>
      </w:r>
      <w:proofErr w:type="spellStart"/>
      <w:r>
        <w:t>project_order</w:t>
      </w:r>
      <w:proofErr w:type="spellEnd"/>
      <w:r>
        <w:t xml:space="preserve">* column should mean 6 or larger numbers. </w:t>
      </w:r>
      <w:r w:rsidR="00DB7BEB">
        <w:t>[5 marks]</w:t>
      </w:r>
      <w:r w:rsidR="00974148">
        <w:rPr>
          <w:rFonts w:eastAsia="宋体"/>
          <w:lang w:eastAsia="zh-CN"/>
        </w:rPr>
        <w:t xml:space="preserve"> </w:t>
      </w:r>
    </w:p>
    <w:p w14:paraId="2A835E1D" w14:textId="77777777" w:rsidR="00DC1A98" w:rsidRDefault="00642E97" w:rsidP="00974148">
      <w:pPr>
        <w:rPr>
          <w:rFonts w:eastAsia="宋体"/>
          <w:i/>
          <w:color w:val="FF0000"/>
          <w:lang w:eastAsia="zh-CN"/>
        </w:rPr>
      </w:pPr>
      <w:r w:rsidRPr="00642E97">
        <w:rPr>
          <w:rFonts w:eastAsia="宋体"/>
          <w:i/>
          <w:color w:val="FF0000"/>
          <w:lang w:eastAsia="zh-CN"/>
        </w:rPr>
        <w:t>Tips</w:t>
      </w:r>
      <w:r w:rsidRPr="00642E97">
        <w:rPr>
          <w:rFonts w:eastAsia="宋体"/>
          <w:i/>
          <w:color w:val="FF0000"/>
          <w:lang w:eastAsia="zh-CN"/>
        </w:rPr>
        <w:t xml:space="preserve">: </w:t>
      </w:r>
    </w:p>
    <w:p w14:paraId="79F58904" w14:textId="6060CD67" w:rsidR="00642E97" w:rsidRPr="00DC1A98" w:rsidRDefault="00642E97" w:rsidP="00DC1A98">
      <w:pPr>
        <w:pStyle w:val="ListParagraph"/>
        <w:numPr>
          <w:ilvl w:val="0"/>
          <w:numId w:val="5"/>
        </w:numPr>
        <w:ind w:firstLineChars="0"/>
        <w:rPr>
          <w:rFonts w:eastAsia="宋体" w:hint="eastAsia"/>
          <w:i/>
          <w:lang w:eastAsia="zh-CN"/>
        </w:rPr>
      </w:pPr>
      <w:proofErr w:type="gramStart"/>
      <w:r w:rsidRPr="00DC1A98">
        <w:rPr>
          <w:rFonts w:eastAsia="宋体"/>
          <w:i/>
          <w:color w:val="FF0000"/>
          <w:lang w:eastAsia="zh-CN"/>
        </w:rPr>
        <w:t>for</w:t>
      </w:r>
      <w:proofErr w:type="gramEnd"/>
      <w:r w:rsidRPr="00DC1A98">
        <w:rPr>
          <w:rFonts w:eastAsia="宋体"/>
          <w:i/>
          <w:color w:val="FF0000"/>
          <w:lang w:eastAsia="zh-CN"/>
        </w:rPr>
        <w:t xml:space="preserve"> the step </w:t>
      </w:r>
      <w:r w:rsidR="00DC1A98">
        <w:rPr>
          <w:rFonts w:eastAsia="宋体"/>
          <w:i/>
          <w:color w:val="FF0000"/>
          <w:lang w:eastAsia="zh-CN"/>
        </w:rPr>
        <w:t>(</w:t>
      </w:r>
      <w:r w:rsidRPr="00DC1A98">
        <w:rPr>
          <w:rFonts w:eastAsia="宋体"/>
          <w:i/>
          <w:color w:val="FF0000"/>
          <w:lang w:eastAsia="zh-CN"/>
        </w:rPr>
        <w:t>3</w:t>
      </w:r>
      <w:r w:rsidR="00DC1A98">
        <w:rPr>
          <w:rFonts w:eastAsia="宋体"/>
          <w:i/>
          <w:color w:val="FF0000"/>
          <w:lang w:eastAsia="zh-CN"/>
        </w:rPr>
        <w:t>)</w:t>
      </w:r>
      <w:r w:rsidRPr="00DC1A98">
        <w:rPr>
          <w:rFonts w:eastAsia="宋体"/>
          <w:i/>
          <w:color w:val="FF0000"/>
          <w:lang w:eastAsia="zh-CN"/>
        </w:rPr>
        <w:t xml:space="preserve">, you may </w:t>
      </w:r>
      <w:r w:rsidRPr="00DC1A98">
        <w:rPr>
          <w:rFonts w:eastAsia="宋体"/>
          <w:i/>
          <w:color w:val="FF0000"/>
          <w:lang w:eastAsia="zh-CN"/>
        </w:rPr>
        <w:t xml:space="preserve">use </w:t>
      </w:r>
      <w:proofErr w:type="spellStart"/>
      <w:r w:rsidRPr="00DC1A98">
        <w:rPr>
          <w:rFonts w:eastAsia="宋体"/>
          <w:i/>
          <w:color w:val="FF0000"/>
          <w:lang w:eastAsia="zh-CN"/>
        </w:rPr>
        <w:t>ifelse</w:t>
      </w:r>
      <w:proofErr w:type="spellEnd"/>
      <w:r w:rsidRPr="00DC1A98">
        <w:rPr>
          <w:rFonts w:eastAsia="宋体"/>
          <w:i/>
          <w:color w:val="FF0000"/>
          <w:lang w:eastAsia="zh-CN"/>
        </w:rPr>
        <w:t>() in mutate ()</w:t>
      </w:r>
      <w:r w:rsidRPr="00DC1A98">
        <w:rPr>
          <w:rFonts w:eastAsia="宋体"/>
          <w:i/>
          <w:color w:val="FF0000"/>
          <w:lang w:eastAsia="zh-CN"/>
        </w:rPr>
        <w:t xml:space="preserve"> to recode the values. </w:t>
      </w:r>
    </w:p>
    <w:p w14:paraId="07157A6D" w14:textId="68E1B124" w:rsidR="00472460" w:rsidRDefault="00472460"/>
    <w:p w14:paraId="715E9870" w14:textId="0332AD33" w:rsidR="00C86092" w:rsidRDefault="00472460">
      <w:r>
        <w:rPr>
          <w:rFonts w:hint="eastAsia"/>
        </w:rPr>
        <w:t>3</w:t>
      </w:r>
      <w:r w:rsidR="00CF68E5">
        <w:t>. Graph the density</w:t>
      </w:r>
      <w:r>
        <w:t xml:space="preserve"> of project sizes </w:t>
      </w:r>
      <w:r w:rsidR="005E0211">
        <w:t xml:space="preserve">only </w:t>
      </w:r>
      <w:r>
        <w:t xml:space="preserve">for </w:t>
      </w:r>
      <w:proofErr w:type="spellStart"/>
      <w:r>
        <w:t>project_order</w:t>
      </w:r>
      <w:proofErr w:type="spellEnd"/>
      <w:r>
        <w:t xml:space="preserve">==1 and </w:t>
      </w:r>
      <w:proofErr w:type="spellStart"/>
      <w:r>
        <w:t>project_order</w:t>
      </w:r>
      <w:proofErr w:type="spellEnd"/>
      <w:r>
        <w:t>==</w:t>
      </w:r>
      <w:r w:rsidR="00C86092">
        <w:t>6</w:t>
      </w:r>
      <w:r>
        <w:t>.</w:t>
      </w:r>
      <w:r w:rsidR="00C86092">
        <w:t xml:space="preserve"> </w:t>
      </w:r>
      <w:r w:rsidR="00BA6569">
        <w:t xml:space="preserve">As a variable for </w:t>
      </w:r>
      <w:r w:rsidR="005E0211">
        <w:t xml:space="preserve">project sizes, use </w:t>
      </w:r>
      <w:r w:rsidR="00C86092">
        <w:t>*</w:t>
      </w:r>
      <w:proofErr w:type="spellStart"/>
      <w:r w:rsidR="00C86092">
        <w:t>total_price_excluding_optoinal_support</w:t>
      </w:r>
      <w:proofErr w:type="spellEnd"/>
      <w:r w:rsidR="00C86092">
        <w:t xml:space="preserve">*. </w:t>
      </w:r>
      <w:r w:rsidR="005E0211">
        <w:t>If you use ggplot</w:t>
      </w:r>
      <w:r w:rsidR="00BA6569">
        <w:t>2</w:t>
      </w:r>
      <w:r w:rsidR="005E0211">
        <w:t xml:space="preserve"> library, </w:t>
      </w:r>
      <w:r w:rsidR="00FD76CB">
        <w:t xml:space="preserve">you can </w:t>
      </w:r>
      <w:r w:rsidR="005E0211">
        <w:t xml:space="preserve">use </w:t>
      </w:r>
      <w:r w:rsidR="00FD76CB">
        <w:t xml:space="preserve">the </w:t>
      </w:r>
      <w:r w:rsidR="00BA6569">
        <w:t>*</w:t>
      </w:r>
      <w:proofErr w:type="spellStart"/>
      <w:r w:rsidR="005E0211">
        <w:t>geom_density</w:t>
      </w:r>
      <w:proofErr w:type="spellEnd"/>
      <w:r w:rsidR="00BA6569">
        <w:t>* function</w:t>
      </w:r>
      <w:r w:rsidR="005E0211">
        <w:t>.</w:t>
      </w:r>
      <w:r w:rsidR="00DB7BEB">
        <w:t xml:space="preserve"> </w:t>
      </w:r>
    </w:p>
    <w:p w14:paraId="2B5272FD" w14:textId="427507B2" w:rsidR="005E0211" w:rsidRDefault="005E0211">
      <w:r>
        <w:t>- Do you think they are close to normal density?</w:t>
      </w:r>
    </w:p>
    <w:p w14:paraId="1EB50CDC" w14:textId="6FCE6FDE" w:rsidR="005E0211" w:rsidRDefault="005E0211">
      <w:r>
        <w:t>- Interpret any difference</w:t>
      </w:r>
      <w:r w:rsidR="00CF68E5">
        <w:t xml:space="preserve"> you notice from the two densities. </w:t>
      </w:r>
    </w:p>
    <w:p w14:paraId="5DA692FB" w14:textId="32C03487" w:rsidR="00DB7BEB" w:rsidRDefault="00DB7BEB">
      <w:r>
        <w:t>[A correct visualization: 10 marks / Interpretation: 10 marks]</w:t>
      </w:r>
    </w:p>
    <w:p w14:paraId="7FD449F9" w14:textId="77777777" w:rsidR="00DC1A98" w:rsidRDefault="00DC1A98" w:rsidP="00DC1A98">
      <w:pPr>
        <w:rPr>
          <w:rFonts w:eastAsia="宋体"/>
          <w:i/>
          <w:color w:val="FF0000"/>
          <w:lang w:eastAsia="zh-CN"/>
        </w:rPr>
      </w:pPr>
      <w:r>
        <w:rPr>
          <w:rFonts w:eastAsia="宋体"/>
          <w:i/>
          <w:color w:val="FF0000"/>
          <w:lang w:eastAsia="zh-CN"/>
        </w:rPr>
        <w:t>Tips:</w:t>
      </w:r>
    </w:p>
    <w:p w14:paraId="63352B90" w14:textId="474010E0" w:rsidR="00DC1A98" w:rsidRDefault="00DC1A98" w:rsidP="00DC1A98">
      <w:pPr>
        <w:rPr>
          <w:rFonts w:eastAsia="宋体"/>
          <w:i/>
          <w:color w:val="FF0000"/>
          <w:lang w:eastAsia="zh-CN"/>
        </w:rPr>
      </w:pPr>
      <w:r w:rsidRPr="00642E97">
        <w:rPr>
          <w:rFonts w:eastAsia="宋体"/>
          <w:i/>
          <w:color w:val="FF0000"/>
          <w:lang w:eastAsia="zh-CN"/>
        </w:rPr>
        <w:t xml:space="preserve">- </w:t>
      </w:r>
      <w:proofErr w:type="spellStart"/>
      <w:proofErr w:type="gramStart"/>
      <w:r w:rsidRPr="00642E97">
        <w:rPr>
          <w:rFonts w:eastAsia="宋体"/>
          <w:i/>
          <w:color w:val="FF0000"/>
          <w:lang w:eastAsia="zh-CN"/>
        </w:rPr>
        <w:t>xlim</w:t>
      </w:r>
      <w:proofErr w:type="spellEnd"/>
      <w:r w:rsidRPr="00642E97">
        <w:rPr>
          <w:rFonts w:eastAsia="宋体"/>
          <w:i/>
          <w:color w:val="FF0000"/>
          <w:lang w:eastAsia="zh-CN"/>
        </w:rPr>
        <w:t>(</w:t>
      </w:r>
      <w:proofErr w:type="gramEnd"/>
      <w:r w:rsidRPr="00642E97">
        <w:rPr>
          <w:rFonts w:eastAsia="宋体"/>
          <w:i/>
          <w:color w:val="FF0000"/>
          <w:lang w:eastAsia="zh-CN"/>
        </w:rPr>
        <w:t>0,2000)</w:t>
      </w:r>
      <w:r>
        <w:rPr>
          <w:rFonts w:eastAsia="宋体"/>
          <w:i/>
          <w:color w:val="FF0000"/>
          <w:lang w:eastAsia="zh-CN"/>
        </w:rPr>
        <w:t xml:space="preserve"> can be used to s</w:t>
      </w:r>
      <w:r w:rsidRPr="00642E97">
        <w:rPr>
          <w:rFonts w:eastAsia="宋体"/>
          <w:i/>
          <w:color w:val="FF0000"/>
          <w:lang w:eastAsia="zh-CN"/>
        </w:rPr>
        <w:t>et a limit of x-axis, up to 2000 for visualization. This action does not remove large values in the variable.</w:t>
      </w:r>
    </w:p>
    <w:p w14:paraId="45B8E667" w14:textId="067AFF18" w:rsidR="00AB4F8B" w:rsidRPr="00DC1A98" w:rsidRDefault="00AB4F8B">
      <w:pPr>
        <w:rPr>
          <w:rFonts w:hint="eastAsia"/>
        </w:rPr>
      </w:pPr>
    </w:p>
    <w:p w14:paraId="7119A2C4" w14:textId="219246A4" w:rsidR="00DB7BEB" w:rsidRDefault="00C86092">
      <w:r>
        <w:rPr>
          <w:rFonts w:hint="eastAsia"/>
        </w:rPr>
        <w:t>4</w:t>
      </w:r>
      <w:r>
        <w:t xml:space="preserve">. </w:t>
      </w:r>
      <w:r w:rsidR="00CF68E5">
        <w:t xml:space="preserve">Demonstrate that </w:t>
      </w:r>
      <w:proofErr w:type="spellStart"/>
      <w:r w:rsidR="00CF68E5">
        <w:t>Chebychev’s</w:t>
      </w:r>
      <w:proofErr w:type="spellEnd"/>
      <w:r w:rsidR="00CF68E5">
        <w:t xml:space="preserve"> inequality holds for the distribution of project sizes.</w:t>
      </w:r>
      <w:r w:rsidR="00DB7BEB">
        <w:t xml:space="preserve"> [10 marks]</w:t>
      </w:r>
    </w:p>
    <w:p w14:paraId="4E28B5F0" w14:textId="77777777" w:rsidR="00AB4F8B" w:rsidRPr="00DC1A98" w:rsidRDefault="00AB4F8B" w:rsidP="00974148">
      <w:pPr>
        <w:rPr>
          <w:color w:val="FF0000"/>
        </w:rPr>
      </w:pPr>
      <w:r w:rsidRPr="00DC1A98">
        <w:rPr>
          <w:color w:val="FF0000"/>
        </w:rPr>
        <w:lastRenderedPageBreak/>
        <w:t xml:space="preserve">Tips: </w:t>
      </w:r>
    </w:p>
    <w:p w14:paraId="7E51E1C3" w14:textId="77777777" w:rsidR="00974148" w:rsidRPr="00DC1A98" w:rsidRDefault="00AB4F8B" w:rsidP="00974148">
      <w:pPr>
        <w:pStyle w:val="ListParagraph"/>
        <w:numPr>
          <w:ilvl w:val="0"/>
          <w:numId w:val="3"/>
        </w:numPr>
        <w:ind w:firstLineChars="0"/>
        <w:rPr>
          <w:color w:val="FF0000"/>
        </w:rPr>
      </w:pPr>
      <w:r w:rsidRPr="00DC1A98">
        <w:rPr>
          <w:color w:val="FF0000"/>
        </w:rPr>
        <w:t>For k=2: at least 75% of the data lie within two standard deviations of the mean</w:t>
      </w:r>
    </w:p>
    <w:p w14:paraId="05F47D35" w14:textId="0345FD8B" w:rsidR="00C86092" w:rsidRPr="00DC1A98" w:rsidRDefault="00AB4F8B" w:rsidP="00974148">
      <w:pPr>
        <w:pStyle w:val="ListParagraph"/>
        <w:numPr>
          <w:ilvl w:val="0"/>
          <w:numId w:val="3"/>
        </w:numPr>
        <w:ind w:firstLineChars="0"/>
        <w:rPr>
          <w:color w:val="FF0000"/>
        </w:rPr>
      </w:pPr>
      <w:r w:rsidRPr="00DC1A98">
        <w:rPr>
          <w:color w:val="FF0000"/>
        </w:rPr>
        <w:t>For k=3: at least 89% of the data lie within three standard deviations of the mean</w:t>
      </w:r>
    </w:p>
    <w:p w14:paraId="2F1C7086" w14:textId="77777777" w:rsidR="00DC1A98" w:rsidRDefault="00DC1A98" w:rsidP="00DC1A98">
      <w:pPr>
        <w:rPr>
          <w:rFonts w:hint="eastAsia"/>
        </w:rPr>
      </w:pPr>
    </w:p>
    <w:p w14:paraId="47226D22" w14:textId="0A334E99" w:rsidR="00CF68E5" w:rsidRDefault="00974148">
      <w:r>
        <w:t>5</w:t>
      </w:r>
      <w:r w:rsidR="00C86092">
        <w:t>. Now</w:t>
      </w:r>
      <w:r w:rsidR="00BA6569">
        <w:t xml:space="preserve"> using </w:t>
      </w:r>
      <w:r w:rsidR="00FD76CB">
        <w:t xml:space="preserve">the </w:t>
      </w:r>
      <w:r w:rsidR="00BA6569">
        <w:t>*projects* table</w:t>
      </w:r>
      <w:r w:rsidR="00C86092">
        <w:t>, it i</w:t>
      </w:r>
      <w:r w:rsidR="00CF68E5">
        <w:t>s time to create a new data set that you will name “teachers.” This table</w:t>
      </w:r>
      <w:r w:rsidR="00BA6569">
        <w:t xml:space="preserve"> should have two columns for </w:t>
      </w:r>
      <w:r w:rsidR="00BA6569" w:rsidRPr="00BA6569">
        <w:rPr>
          <w:i/>
        </w:rPr>
        <w:t>each</w:t>
      </w:r>
      <w:r w:rsidR="00BA6569">
        <w:t xml:space="preserve"> teacher</w:t>
      </w:r>
      <w:r w:rsidR="00CF68E5">
        <w:t>.</w:t>
      </w:r>
    </w:p>
    <w:p w14:paraId="2503D876" w14:textId="2C72186D" w:rsidR="00C86092" w:rsidRDefault="00CF68E5">
      <w:r>
        <w:t xml:space="preserve">(a) </w:t>
      </w:r>
      <w:r w:rsidR="00BA6569">
        <w:t>*</w:t>
      </w:r>
      <w:proofErr w:type="spellStart"/>
      <w:r>
        <w:t>avg_project</w:t>
      </w:r>
      <w:proofErr w:type="spellEnd"/>
      <w:r w:rsidR="00BA6569">
        <w:t>*</w:t>
      </w:r>
      <w:r>
        <w:t>: the average of project sizes from each teacher.</w:t>
      </w:r>
    </w:p>
    <w:p w14:paraId="3A004BC3" w14:textId="28163B4F" w:rsidR="00CF68E5" w:rsidRDefault="00CF68E5">
      <w:r>
        <w:t xml:space="preserve">(b) </w:t>
      </w:r>
      <w:r w:rsidR="00BA6569">
        <w:t>*</w:t>
      </w:r>
      <w:r>
        <w:t>last</w:t>
      </w:r>
      <w:r w:rsidR="00BA6569">
        <w:t>*</w:t>
      </w:r>
      <w:r>
        <w:t xml:space="preserve">: how many projects each teacher has created in the dataset. </w:t>
      </w:r>
    </w:p>
    <w:p w14:paraId="32A78500" w14:textId="2FAB1507" w:rsidR="00CF68E5" w:rsidRDefault="00CF68E5">
      <w:r>
        <w:t xml:space="preserve">As you did in step 2, recode all values of *last* </w:t>
      </w:r>
      <w:r w:rsidR="00CF0123">
        <w:t xml:space="preserve">column </w:t>
      </w:r>
      <w:r>
        <w:t xml:space="preserve">large than 5 to 6. In other words, after the manipulation, the value of 6 in </w:t>
      </w:r>
      <w:r w:rsidR="00FD76CB">
        <w:t xml:space="preserve">the </w:t>
      </w:r>
      <w:r>
        <w:t>*last* column should mean 6 or larger numbers.</w:t>
      </w:r>
      <w:r w:rsidR="00974148">
        <w:t xml:space="preserve"> [20</w:t>
      </w:r>
      <w:r w:rsidR="00DB7BEB">
        <w:t xml:space="preserve"> marks]</w:t>
      </w:r>
    </w:p>
    <w:p w14:paraId="3B9ACA46" w14:textId="0E37002A" w:rsidR="00CF68E5" w:rsidRDefault="00CF68E5"/>
    <w:p w14:paraId="6F0DF60A" w14:textId="3AC3EA3C" w:rsidR="00CF68E5" w:rsidRDefault="00974148">
      <w:r>
        <w:t>6</w:t>
      </w:r>
      <w:r w:rsidR="00CF68E5">
        <w:t xml:space="preserve">. Using the new “teachers” table, graph the densities of average project size only for last==1 and last==6. </w:t>
      </w:r>
    </w:p>
    <w:p w14:paraId="60A78B5A" w14:textId="77777777" w:rsidR="00CF68E5" w:rsidRDefault="00CF68E5" w:rsidP="00CF68E5">
      <w:r>
        <w:t>- Do you think they are close to normal density?</w:t>
      </w:r>
    </w:p>
    <w:p w14:paraId="1699F695" w14:textId="1087BD82" w:rsidR="00CF68E5" w:rsidRDefault="00CF68E5" w:rsidP="00CF68E5">
      <w:r>
        <w:t xml:space="preserve">- Interpret any difference you notice from the two densities. </w:t>
      </w:r>
    </w:p>
    <w:p w14:paraId="71934602" w14:textId="1D2C0411" w:rsidR="00642E97" w:rsidRDefault="00DB7BEB" w:rsidP="00DB7BEB">
      <w:pPr>
        <w:rPr>
          <w:rFonts w:hint="eastAsia"/>
        </w:rPr>
      </w:pPr>
      <w:r>
        <w:t>[A correct visualization: 10 marks / Interpretation: 10 marks]</w:t>
      </w:r>
    </w:p>
    <w:p w14:paraId="48AC4F7C" w14:textId="49E700E3" w:rsidR="00CF68E5" w:rsidRPr="00642E97" w:rsidRDefault="00EF1BFD">
      <w:pPr>
        <w:rPr>
          <w:rFonts w:eastAsia="宋体"/>
          <w:i/>
          <w:color w:val="FF0000"/>
          <w:lang w:eastAsia="zh-CN"/>
        </w:rPr>
      </w:pPr>
      <w:r w:rsidRPr="00642E97">
        <w:rPr>
          <w:rFonts w:eastAsia="宋体" w:hint="eastAsia"/>
          <w:i/>
          <w:color w:val="FF0000"/>
          <w:lang w:eastAsia="zh-CN"/>
        </w:rPr>
        <w:t>T</w:t>
      </w:r>
      <w:r w:rsidRPr="00642E97">
        <w:rPr>
          <w:rFonts w:eastAsia="宋体"/>
          <w:i/>
          <w:color w:val="FF0000"/>
          <w:lang w:eastAsia="zh-CN"/>
        </w:rPr>
        <w:t>ips for you:</w:t>
      </w:r>
    </w:p>
    <w:p w14:paraId="3E19D4B7" w14:textId="528AED3B" w:rsidR="00EF1BFD" w:rsidRPr="00642E97" w:rsidRDefault="00EF1BFD">
      <w:pPr>
        <w:rPr>
          <w:rFonts w:eastAsia="宋体"/>
          <w:i/>
          <w:color w:val="FF0000"/>
          <w:lang w:eastAsia="zh-CN"/>
        </w:rPr>
      </w:pPr>
      <w:r w:rsidRPr="00642E97">
        <w:rPr>
          <w:rFonts w:eastAsia="宋体"/>
          <w:i/>
          <w:color w:val="FF0000"/>
          <w:lang w:eastAsia="zh-CN"/>
        </w:rPr>
        <w:t xml:space="preserve">- %in% </w:t>
      </w:r>
      <w:r w:rsidR="0023087F">
        <w:rPr>
          <w:rFonts w:eastAsia="宋体"/>
          <w:i/>
          <w:color w:val="FF0000"/>
          <w:lang w:eastAsia="zh-CN"/>
        </w:rPr>
        <w:t>can be</w:t>
      </w:r>
      <w:r w:rsidRPr="00642E97">
        <w:rPr>
          <w:rFonts w:eastAsia="宋体"/>
          <w:i/>
          <w:color w:val="FF0000"/>
          <w:lang w:eastAsia="zh-CN"/>
        </w:rPr>
        <w:t xml:space="preserve"> used for matching values and returns a vector of the positions of matches of i</w:t>
      </w:r>
      <w:r w:rsidR="00642E97" w:rsidRPr="00642E97">
        <w:rPr>
          <w:rFonts w:eastAsia="宋体"/>
          <w:i/>
          <w:color w:val="FF0000"/>
          <w:lang w:eastAsia="zh-CN"/>
        </w:rPr>
        <w:t>ts first argument in its second</w:t>
      </w:r>
      <w:r w:rsidRPr="00642E97">
        <w:rPr>
          <w:rFonts w:eastAsia="宋体"/>
          <w:i/>
          <w:color w:val="FF0000"/>
          <w:lang w:eastAsia="zh-CN"/>
        </w:rPr>
        <w:t>.</w:t>
      </w:r>
    </w:p>
    <w:p w14:paraId="0B68FA39" w14:textId="69D9FB64" w:rsidR="00EF1BFD" w:rsidRDefault="00642E97">
      <w:pPr>
        <w:rPr>
          <w:rFonts w:eastAsia="宋体"/>
          <w:i/>
          <w:color w:val="FF0000"/>
          <w:lang w:eastAsia="zh-CN"/>
        </w:rPr>
      </w:pPr>
      <w:r w:rsidRPr="00642E97">
        <w:rPr>
          <w:rFonts w:eastAsia="宋体"/>
          <w:i/>
          <w:color w:val="FF0000"/>
          <w:lang w:eastAsia="zh-CN"/>
        </w:rPr>
        <w:t xml:space="preserve">- </w:t>
      </w:r>
      <w:proofErr w:type="spellStart"/>
      <w:proofErr w:type="gramStart"/>
      <w:r w:rsidRPr="00642E97">
        <w:rPr>
          <w:rFonts w:eastAsia="宋体"/>
          <w:i/>
          <w:color w:val="FF0000"/>
          <w:lang w:eastAsia="zh-CN"/>
        </w:rPr>
        <w:t>xlim</w:t>
      </w:r>
      <w:proofErr w:type="spellEnd"/>
      <w:r w:rsidRPr="00642E97">
        <w:rPr>
          <w:rFonts w:eastAsia="宋体"/>
          <w:i/>
          <w:color w:val="FF0000"/>
          <w:lang w:eastAsia="zh-CN"/>
        </w:rPr>
        <w:t>(</w:t>
      </w:r>
      <w:proofErr w:type="gramEnd"/>
      <w:r w:rsidRPr="00642E97">
        <w:rPr>
          <w:rFonts w:eastAsia="宋体"/>
          <w:i/>
          <w:color w:val="FF0000"/>
          <w:lang w:eastAsia="zh-CN"/>
        </w:rPr>
        <w:t>0,2000)</w:t>
      </w:r>
      <w:r>
        <w:rPr>
          <w:rFonts w:eastAsia="宋体"/>
          <w:i/>
          <w:color w:val="FF0000"/>
          <w:lang w:eastAsia="zh-CN"/>
        </w:rPr>
        <w:t xml:space="preserve"> </w:t>
      </w:r>
      <w:r w:rsidR="0023087F">
        <w:rPr>
          <w:rFonts w:eastAsia="宋体"/>
          <w:i/>
          <w:color w:val="FF0000"/>
          <w:lang w:eastAsia="zh-CN"/>
        </w:rPr>
        <w:t>can be</w:t>
      </w:r>
      <w:r>
        <w:rPr>
          <w:rFonts w:eastAsia="宋体"/>
          <w:i/>
          <w:color w:val="FF0000"/>
          <w:lang w:eastAsia="zh-CN"/>
        </w:rPr>
        <w:t xml:space="preserve"> used to s</w:t>
      </w:r>
      <w:r w:rsidRPr="00642E97">
        <w:rPr>
          <w:rFonts w:eastAsia="宋体"/>
          <w:i/>
          <w:color w:val="FF0000"/>
          <w:lang w:eastAsia="zh-CN"/>
        </w:rPr>
        <w:t>et a limit of x-axis, up to 2000 for visualization. This action does not remove large values in the variable.</w:t>
      </w:r>
    </w:p>
    <w:p w14:paraId="76C43537" w14:textId="77777777" w:rsidR="00642E97" w:rsidRPr="00642E97" w:rsidRDefault="00642E97">
      <w:pPr>
        <w:rPr>
          <w:rFonts w:eastAsia="宋体" w:hint="eastAsia"/>
          <w:i/>
          <w:color w:val="FF0000"/>
          <w:lang w:eastAsia="zh-CN"/>
        </w:rPr>
      </w:pPr>
    </w:p>
    <w:p w14:paraId="1CC6C43A" w14:textId="7B4B90EF" w:rsidR="00CF68E5" w:rsidRDefault="00974148">
      <w:r>
        <w:t>7</w:t>
      </w:r>
      <w:r w:rsidR="00CF68E5">
        <w:t>. Now, interpret the differences between outputs</w:t>
      </w:r>
      <w:r w:rsidR="0023087F">
        <w:t xml:space="preserve"> of step 3 and outputs of step 6</w:t>
      </w:r>
      <w:r w:rsidR="00CF68E5">
        <w:t>. What would you conclude in relation to the given research interest?</w:t>
      </w:r>
      <w:r w:rsidR="00DB7BEB">
        <w:t xml:space="preserve"> [10 marks]</w:t>
      </w:r>
    </w:p>
    <w:p w14:paraId="18682899" w14:textId="2E9EE773" w:rsidR="00550117" w:rsidRDefault="00550117">
      <w:pPr>
        <w:rPr>
          <w:rFonts w:hint="eastAsia"/>
        </w:rPr>
      </w:pPr>
    </w:p>
    <w:p w14:paraId="00000014" w14:textId="303EB875" w:rsidR="00493CDB" w:rsidRDefault="00CF68E5">
      <w:pPr>
        <w:rPr>
          <w:u w:val="single"/>
        </w:rPr>
      </w:pPr>
      <w:r w:rsidRPr="0077242B">
        <w:rPr>
          <w:u w:val="single"/>
        </w:rPr>
        <w:t>Instructions</w:t>
      </w:r>
      <w:r w:rsidR="00DF34D9" w:rsidRPr="0077242B">
        <w:rPr>
          <w:u w:val="single"/>
        </w:rPr>
        <w:t>:</w:t>
      </w:r>
    </w:p>
    <w:p w14:paraId="71373638" w14:textId="77777777" w:rsidR="0077242B" w:rsidRPr="0077242B" w:rsidRDefault="0077242B">
      <w:pPr>
        <w:rPr>
          <w:u w:val="single"/>
        </w:rPr>
      </w:pPr>
    </w:p>
    <w:p w14:paraId="517B2855" w14:textId="77777777" w:rsidR="00CF68E5" w:rsidRDefault="00CF68E5" w:rsidP="00CF68E5">
      <w:r>
        <w:t xml:space="preserve">1. </w:t>
      </w:r>
      <w:r>
        <w:rPr>
          <w:rFonts w:hint="eastAsia"/>
        </w:rPr>
        <w:t>U</w:t>
      </w:r>
      <w:r>
        <w:t xml:space="preserve">se R. </w:t>
      </w:r>
    </w:p>
    <w:p w14:paraId="7CC7321F" w14:textId="1579F100" w:rsidR="00CF68E5" w:rsidRDefault="00CF68E5" w:rsidP="00CF68E5">
      <w:r>
        <w:t xml:space="preserve">You do not have to use </w:t>
      </w:r>
      <w:proofErr w:type="spellStart"/>
      <w:r w:rsidRPr="00CF0123">
        <w:rPr>
          <w:i/>
        </w:rPr>
        <w:t>tidyverse</w:t>
      </w:r>
      <w:proofErr w:type="spellEnd"/>
      <w:r>
        <w:t xml:space="preserve">, but it is recommended. If you are to use </w:t>
      </w:r>
      <w:proofErr w:type="spellStart"/>
      <w:r>
        <w:t>tidyverse</w:t>
      </w:r>
      <w:proofErr w:type="spellEnd"/>
      <w:r>
        <w:t>, here’s a useful online resource that has most of what you need to finish this assignment:</w:t>
      </w:r>
    </w:p>
    <w:p w14:paraId="00DAC906" w14:textId="77777777" w:rsidR="00CF68E5" w:rsidRDefault="00CF68E5" w:rsidP="00CF68E5">
      <w:r w:rsidRPr="000B5777">
        <w:t>https://r4ds.had.co.nz/transform.html</w:t>
      </w:r>
    </w:p>
    <w:p w14:paraId="645EA519" w14:textId="77777777" w:rsidR="00CF68E5" w:rsidRDefault="00CF68E5" w:rsidP="00CF68E5"/>
    <w:p w14:paraId="1DF09996" w14:textId="24FA9222" w:rsidR="00CF68E5" w:rsidRDefault="00CF68E5" w:rsidP="00CF68E5">
      <w:r>
        <w:t xml:space="preserve">2. Use </w:t>
      </w:r>
      <w:proofErr w:type="spellStart"/>
      <w:r>
        <w:t>Rstudio</w:t>
      </w:r>
      <w:proofErr w:type="spellEnd"/>
      <w:r>
        <w:t xml:space="preserve"> and </w:t>
      </w:r>
      <w:proofErr w:type="spellStart"/>
      <w:r>
        <w:t>Rmarkdown</w:t>
      </w:r>
      <w:proofErr w:type="spellEnd"/>
      <w:r>
        <w:t>, and compile your codes and explanation into an HTML or a PDF file. You should submit only one final compiled report file</w:t>
      </w:r>
      <w:r w:rsidR="0077242B">
        <w:t xml:space="preserve"> (other form</w:t>
      </w:r>
      <w:r w:rsidR="00CF0123">
        <w:t>at</w:t>
      </w:r>
      <w:r w:rsidR="0077242B">
        <w:t xml:space="preserve">s will </w:t>
      </w:r>
      <w:r w:rsidR="0077242B">
        <w:rPr>
          <w:b/>
        </w:rPr>
        <w:t>NOT</w:t>
      </w:r>
      <w:r w:rsidR="0077242B">
        <w:t xml:space="preserve"> be graded)</w:t>
      </w:r>
      <w:r w:rsidR="00CF0123">
        <w:t>.</w:t>
      </w:r>
    </w:p>
    <w:p w14:paraId="3240C4D8" w14:textId="77777777" w:rsidR="00CF68E5" w:rsidRDefault="00CF68E5" w:rsidP="00CF68E5"/>
    <w:p w14:paraId="79CC5287" w14:textId="0E143454" w:rsidR="00CF68E5" w:rsidRDefault="00CF68E5" w:rsidP="00CF68E5">
      <w:r>
        <w:t xml:space="preserve">3. Do not include more than twenty lines of output of your code. For example, if you want to show that your code successfully transforms the entire table, only shows, say, </w:t>
      </w:r>
      <w:r w:rsidR="00FD76CB">
        <w:t xml:space="preserve">the </w:t>
      </w:r>
      <w:r>
        <w:t xml:space="preserve">first ten rows of the table. </w:t>
      </w:r>
    </w:p>
    <w:p w14:paraId="2E8710DC" w14:textId="77777777" w:rsidR="00CF68E5" w:rsidRDefault="00CF68E5" w:rsidP="00CF68E5"/>
    <w:p w14:paraId="00000018" w14:textId="177544A8" w:rsidR="00493CDB" w:rsidRDefault="00CF68E5">
      <w:pPr>
        <w:rPr>
          <w:rFonts w:hint="eastAsia"/>
        </w:rPr>
      </w:pPr>
      <w:r>
        <w:t xml:space="preserve">4. </w:t>
      </w:r>
      <w:r>
        <w:rPr>
          <w:rFonts w:hint="eastAsia"/>
        </w:rPr>
        <w:t>D</w:t>
      </w:r>
      <w:r>
        <w:t>o not create a new data frame unless you are instructed to do so. When you create a new column, use the instructed column name. If you have to make your own, you need to justify.</w:t>
      </w:r>
    </w:p>
    <w:sectPr w:rsidR="00493CDB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46820F" w14:textId="77777777" w:rsidR="00ED0182" w:rsidRDefault="00ED0182" w:rsidP="00252C7A">
      <w:pPr>
        <w:spacing w:line="240" w:lineRule="auto"/>
      </w:pPr>
      <w:r>
        <w:separator/>
      </w:r>
    </w:p>
  </w:endnote>
  <w:endnote w:type="continuationSeparator" w:id="0">
    <w:p w14:paraId="0C744375" w14:textId="77777777" w:rsidR="00ED0182" w:rsidRDefault="00ED0182" w:rsidP="00252C7A">
      <w:pPr>
        <w:spacing w:line="240" w:lineRule="auto"/>
      </w:pPr>
      <w:r>
        <w:continuationSeparator/>
      </w:r>
    </w:p>
  </w:endnote>
  <w:endnote w:type="continuationNotice" w:id="1">
    <w:p w14:paraId="0DBD8131" w14:textId="77777777" w:rsidR="00ED0182" w:rsidRDefault="00ED01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2771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A291CC" w14:textId="686D7D7E" w:rsidR="00E54705" w:rsidRDefault="00E547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1A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15B39" w14:textId="77777777" w:rsidR="00E54705" w:rsidRDefault="00E54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0CB6A9" w14:textId="77777777" w:rsidR="00ED0182" w:rsidRDefault="00ED0182" w:rsidP="00252C7A">
      <w:pPr>
        <w:spacing w:line="240" w:lineRule="auto"/>
      </w:pPr>
      <w:r>
        <w:separator/>
      </w:r>
    </w:p>
  </w:footnote>
  <w:footnote w:type="continuationSeparator" w:id="0">
    <w:p w14:paraId="3DBA5905" w14:textId="77777777" w:rsidR="00ED0182" w:rsidRDefault="00ED0182" w:rsidP="00252C7A">
      <w:pPr>
        <w:spacing w:line="240" w:lineRule="auto"/>
      </w:pPr>
      <w:r>
        <w:continuationSeparator/>
      </w:r>
    </w:p>
  </w:footnote>
  <w:footnote w:type="continuationNotice" w:id="1">
    <w:p w14:paraId="668C4C4B" w14:textId="77777777" w:rsidR="00ED0182" w:rsidRDefault="00ED018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604F94"/>
    <w:multiLevelType w:val="hybridMultilevel"/>
    <w:tmpl w:val="384E91B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EC4C24"/>
    <w:multiLevelType w:val="hybridMultilevel"/>
    <w:tmpl w:val="E8768AC6"/>
    <w:lvl w:ilvl="0" w:tplc="732267A6">
      <w:start w:val="4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38A255F"/>
    <w:multiLevelType w:val="multilevel"/>
    <w:tmpl w:val="E334D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2BD4056"/>
    <w:multiLevelType w:val="hybridMultilevel"/>
    <w:tmpl w:val="931889DE"/>
    <w:lvl w:ilvl="0" w:tplc="9836F3E0">
      <w:start w:val="7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3823598"/>
    <w:multiLevelType w:val="hybridMultilevel"/>
    <w:tmpl w:val="6ED45A36"/>
    <w:lvl w:ilvl="0" w:tplc="9C7266C0">
      <w:start w:val="7"/>
      <w:numFmt w:val="bullet"/>
      <w:lvlText w:val="-"/>
      <w:lvlJc w:val="left"/>
      <w:pPr>
        <w:ind w:left="360" w:hanging="360"/>
      </w:pPr>
      <w:rPr>
        <w:rFonts w:ascii="Arial" w:eastAsia="宋体" w:hAnsi="Arial" w:cs="Arial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U0MzA2NDA0NzRT0lEKTi0uzszPAykwqwUAbBWgLiwAAAA="/>
  </w:docVars>
  <w:rsids>
    <w:rsidRoot w:val="00493CDB"/>
    <w:rsid w:val="00020941"/>
    <w:rsid w:val="000B5777"/>
    <w:rsid w:val="00172CB8"/>
    <w:rsid w:val="0023087F"/>
    <w:rsid w:val="00252C7A"/>
    <w:rsid w:val="00472460"/>
    <w:rsid w:val="00493CDB"/>
    <w:rsid w:val="00550117"/>
    <w:rsid w:val="005E0211"/>
    <w:rsid w:val="00642E97"/>
    <w:rsid w:val="0077242B"/>
    <w:rsid w:val="007919CB"/>
    <w:rsid w:val="00806973"/>
    <w:rsid w:val="00823EE0"/>
    <w:rsid w:val="00974148"/>
    <w:rsid w:val="00982490"/>
    <w:rsid w:val="009B3095"/>
    <w:rsid w:val="009C6013"/>
    <w:rsid w:val="00A921FD"/>
    <w:rsid w:val="00AB4F8B"/>
    <w:rsid w:val="00BA6569"/>
    <w:rsid w:val="00BB261B"/>
    <w:rsid w:val="00C86092"/>
    <w:rsid w:val="00CF0123"/>
    <w:rsid w:val="00CF68E5"/>
    <w:rsid w:val="00D46B2F"/>
    <w:rsid w:val="00DB7BEB"/>
    <w:rsid w:val="00DC1A98"/>
    <w:rsid w:val="00DF34D9"/>
    <w:rsid w:val="00E269A5"/>
    <w:rsid w:val="00E45B82"/>
    <w:rsid w:val="00E54705"/>
    <w:rsid w:val="00E77110"/>
    <w:rsid w:val="00EC6A9A"/>
    <w:rsid w:val="00ED0182"/>
    <w:rsid w:val="00EF1BFD"/>
    <w:rsid w:val="00F20AD6"/>
    <w:rsid w:val="00F3768C"/>
    <w:rsid w:val="00F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37F298"/>
  <w15:docId w15:val="{6B44945F-0BFE-459C-9CA4-825A75F48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BE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252C7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52C7A"/>
  </w:style>
  <w:style w:type="paragraph" w:styleId="Footer">
    <w:name w:val="footer"/>
    <w:basedOn w:val="Normal"/>
    <w:link w:val="FooterChar"/>
    <w:uiPriority w:val="99"/>
    <w:unhideWhenUsed/>
    <w:rsid w:val="00252C7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52C7A"/>
  </w:style>
  <w:style w:type="paragraph" w:styleId="ListParagraph">
    <w:name w:val="List Paragraph"/>
    <w:basedOn w:val="Normal"/>
    <w:uiPriority w:val="34"/>
    <w:qFormat/>
    <w:rsid w:val="00AB4F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5DD98-159A-4609-AC23-6CB483AF4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5</TotalTime>
  <Pages>2</Pages>
  <Words>676</Words>
  <Characters>385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ingzhi Zhang</cp:lastModifiedBy>
  <cp:revision>22</cp:revision>
  <dcterms:created xsi:type="dcterms:W3CDTF">2021-02-27T23:05:00Z</dcterms:created>
  <dcterms:modified xsi:type="dcterms:W3CDTF">2022-02-27T10:11:00Z</dcterms:modified>
</cp:coreProperties>
</file>